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A8E256" w14:textId="77777777" w:rsidR="00804BFD" w:rsidRDefault="00EB4023">
      <w:pPr>
        <w:pStyle w:val="Title"/>
      </w:pPr>
      <w:proofErr w:type="spellStart"/>
      <w:r>
        <w:t>CGI_report</w:t>
      </w:r>
      <w:proofErr w:type="spellEnd"/>
    </w:p>
    <w:p w14:paraId="1EFFC626" w14:textId="77777777" w:rsidR="00804BFD" w:rsidRDefault="00EB4023">
      <w:pPr>
        <w:pStyle w:val="Author"/>
      </w:pPr>
      <w:r>
        <w:t>Thomas Källman</w:t>
      </w:r>
    </w:p>
    <w:p w14:paraId="55616F87" w14:textId="77777777" w:rsidR="00804BFD" w:rsidRDefault="00EB4023">
      <w:pPr>
        <w:pStyle w:val="Date"/>
      </w:pPr>
      <w:r>
        <w:t>3/5/</w:t>
      </w:r>
      <w:r w:rsidRPr="00E64E3F">
        <w:rPr>
          <w:rStyle w:val="VariableTok"/>
        </w:rPr>
        <w:t>2018</w:t>
      </w:r>
    </w:p>
    <w:p w14:paraId="16007213" w14:textId="77777777" w:rsidR="00804BFD" w:rsidRDefault="00EB4023" w:rsidP="00B20AE0">
      <w:pPr>
        <w:pStyle w:val="Heading9"/>
      </w:pPr>
      <w:bookmarkStart w:id="0" w:name="r-markdown"/>
      <w:bookmarkEnd w:id="0"/>
      <w:r>
        <w:lastRenderedPageBreak/>
        <w:t>R</w:t>
      </w:r>
      <w:r>
        <w:t xml:space="preserve"> Markdown</w:t>
      </w:r>
    </w:p>
    <w:p w14:paraId="2A250930" w14:textId="77777777" w:rsidR="00804BFD" w:rsidRDefault="00EB402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9DE3872" w14:textId="77777777" w:rsidR="00804BFD" w:rsidRDefault="00EB402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D286E98" w14:textId="77777777" w:rsidR="00804BFD" w:rsidRDefault="00EB402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3277663" w14:textId="77777777" w:rsidR="00804BFD" w:rsidRDefault="00EB4023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BF5A481" w14:textId="77777777" w:rsidR="00804BFD" w:rsidRDefault="00EB4023">
      <w:pPr>
        <w:pStyle w:val="Heading2"/>
      </w:pPr>
      <w:bookmarkStart w:id="1" w:name="including-plots"/>
      <w:bookmarkEnd w:id="1"/>
      <w:r>
        <w:t>Including Plots</w:t>
      </w:r>
    </w:p>
    <w:p w14:paraId="19B4E253" w14:textId="77777777" w:rsidR="00804BFD" w:rsidRDefault="00EB4023">
      <w:pPr>
        <w:pStyle w:val="FirstParagraph"/>
      </w:pPr>
      <w:r>
        <w:t>Y</w:t>
      </w:r>
      <w:r>
        <w:t>ou can also embed plots, for example:</w:t>
      </w:r>
    </w:p>
    <w:p w14:paraId="4B5B4E90" w14:textId="77777777" w:rsidR="00804BFD" w:rsidRDefault="00EB4023">
      <w:pPr>
        <w:pStyle w:val="BodyText"/>
      </w:pPr>
      <w:r>
        <w:rPr>
          <w:noProof/>
          <w:lang w:val="en-GB" w:eastAsia="en-GB"/>
        </w:rPr>
        <w:drawing>
          <wp:inline distT="0" distB="0" distL="0" distR="0" wp14:anchorId="57404893" wp14:editId="582D059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GI_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E1BDF0" w14:textId="77777777" w:rsidR="00804BFD" w:rsidRDefault="00EB4023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26DF2B06" w14:textId="77777777" w:rsidR="00E70751" w:rsidRDefault="00E70751">
      <w:pPr>
        <w:pStyle w:val="BodyText"/>
      </w:pPr>
    </w:p>
    <w:p w14:paraId="5A825ABF" w14:textId="77777777" w:rsidR="00E70751" w:rsidRDefault="00E70751" w:rsidP="00D25C91">
      <w:pPr>
        <w:pStyle w:val="Heading2"/>
      </w:pPr>
    </w:p>
    <w:sectPr w:rsidR="00E70751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2B8D90" w14:textId="77777777" w:rsidR="00EB4023" w:rsidRDefault="00EB4023">
      <w:pPr>
        <w:spacing w:after="0"/>
      </w:pPr>
      <w:r>
        <w:separator/>
      </w:r>
    </w:p>
  </w:endnote>
  <w:endnote w:type="continuationSeparator" w:id="0">
    <w:p w14:paraId="29DBA8D3" w14:textId="77777777" w:rsidR="00EB4023" w:rsidRDefault="00EB40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4BB7A1" w14:textId="77777777" w:rsidR="00E71753" w:rsidRDefault="00E71753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EA445D" w14:textId="77777777" w:rsidR="00E71753" w:rsidRDefault="00E71753" w:rsidP="00E71753">
    <w:pPr>
      <w:pStyle w:val="Footer"/>
      <w:pBdr>
        <w:bottom w:val="single" w:sz="4" w:space="1" w:color="auto"/>
      </w:pBdr>
    </w:pPr>
    <w:proofErr w:type="spellStart"/>
    <w:r>
      <w:t>Naturhistoriska</w:t>
    </w:r>
    <w:proofErr w:type="spellEnd"/>
    <w:r>
      <w:t xml:space="preserve"> </w:t>
    </w:r>
    <w:proofErr w:type="spellStart"/>
    <w:r>
      <w:t>riksmuseet</w:t>
    </w:r>
    <w:proofErr w:type="spellEnd"/>
  </w:p>
  <w:p w14:paraId="604D712F" w14:textId="77777777" w:rsidR="00E71753" w:rsidRPr="009254DC" w:rsidRDefault="00E71753" w:rsidP="00E71753">
    <w:pPr>
      <w:pStyle w:val="Footer"/>
      <w:rPr>
        <w:sz w:val="8"/>
        <w:szCs w:val="8"/>
      </w:rPr>
    </w:pPr>
  </w:p>
  <w:p w14:paraId="0FD8193D" w14:textId="77777777" w:rsidR="007E3FA7" w:rsidRPr="00E71753" w:rsidRDefault="007E3FA7" w:rsidP="00E71753">
    <w:pPr>
      <w:pStyle w:val="Footer"/>
    </w:pP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F66F0E" w14:textId="77777777" w:rsidR="00E71753" w:rsidRDefault="00E71753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2E76F5" w14:textId="77777777" w:rsidR="00EB4023" w:rsidRDefault="00EB4023">
      <w:r>
        <w:separator/>
      </w:r>
    </w:p>
  </w:footnote>
  <w:footnote w:type="continuationSeparator" w:id="0">
    <w:p w14:paraId="015A8CCC" w14:textId="77777777" w:rsidR="00EB4023" w:rsidRDefault="00EB4023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662B35" w14:textId="77777777" w:rsidR="00E71753" w:rsidRDefault="00E71753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041FF6" w14:textId="77777777" w:rsidR="00E71753" w:rsidRDefault="00E71753" w:rsidP="00E71753">
    <w:pPr>
      <w:pStyle w:val="Header"/>
    </w:pPr>
    <w:r>
      <w:tab/>
    </w:r>
    <w:r>
      <w:tab/>
    </w:r>
    <w:r>
      <w:fldChar w:fldCharType="begin"/>
    </w:r>
    <w:r>
      <w:instrText xml:space="preserve"> PAGE  \* Arabic  \* MERGEFORMAT </w:instrText>
    </w:r>
    <w:r>
      <w:fldChar w:fldCharType="separate"/>
    </w:r>
    <w:r>
      <w:rPr>
        <w:noProof/>
      </w:rPr>
      <w:t>1</w:t>
    </w:r>
    <w:r>
      <w:fldChar w:fldCharType="end"/>
    </w:r>
    <w:r>
      <w:t>(</w:t>
    </w:r>
    <w:r>
      <w:fldChar w:fldCharType="begin"/>
    </w:r>
    <w:r>
      <w:instrText xml:space="preserve"> NUMPAGES  \* Arabic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  <w:r>
      <w:t>)</w:t>
    </w:r>
  </w:p>
  <w:p w14:paraId="59987E7F" w14:textId="77777777" w:rsidR="007E3FA7" w:rsidRPr="00E71753" w:rsidRDefault="007E3FA7" w:rsidP="00E71753">
    <w:pPr>
      <w:pStyle w:val="Header"/>
    </w:pPr>
    <w:bookmarkStart w:id="2" w:name="_GoBack"/>
    <w:bookmarkEnd w:id="2"/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5DE0CC" w14:textId="77777777" w:rsidR="00E71753" w:rsidRDefault="00E71753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ADD72C2"/>
    <w:multiLevelType w:val="multilevel"/>
    <w:tmpl w:val="A468AF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1A2D4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AAE8145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B2C4BF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BB3A2C7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3EEE964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B44678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0C6CD0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06343C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D96243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A8BA52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CDFCF8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080026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E2284"/>
    <w:rsid w:val="002F6EAF"/>
    <w:rsid w:val="004E29B3"/>
    <w:rsid w:val="00590D07"/>
    <w:rsid w:val="00784D58"/>
    <w:rsid w:val="007E3FA7"/>
    <w:rsid w:val="00804BFD"/>
    <w:rsid w:val="00833D22"/>
    <w:rsid w:val="008D6863"/>
    <w:rsid w:val="00931792"/>
    <w:rsid w:val="00A1656A"/>
    <w:rsid w:val="00A3407E"/>
    <w:rsid w:val="00AB7686"/>
    <w:rsid w:val="00B20A2D"/>
    <w:rsid w:val="00B20AE0"/>
    <w:rsid w:val="00B86B75"/>
    <w:rsid w:val="00BC48D5"/>
    <w:rsid w:val="00C36279"/>
    <w:rsid w:val="00CE3894"/>
    <w:rsid w:val="00D25C91"/>
    <w:rsid w:val="00E315A3"/>
    <w:rsid w:val="00E64E3F"/>
    <w:rsid w:val="00E70751"/>
    <w:rsid w:val="00E71753"/>
    <w:rsid w:val="00EB40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A2125D2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25C9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25C9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7075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7075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Normal"/>
    <w:link w:val="Heading9Char"/>
    <w:rsid w:val="00B20AE0"/>
    <w:pPr>
      <w:keepNext/>
      <w:keepLines/>
      <w:pageBreakBefore/>
      <w:spacing w:before="40" w:after="0"/>
      <w:outlineLvl w:val="8"/>
    </w:pPr>
    <w:rPr>
      <w:rFonts w:asciiTheme="majorHAnsi" w:eastAsiaTheme="majorEastAsia" w:hAnsiTheme="majorHAnsi" w:cstheme="majorBidi"/>
      <w:i/>
      <w:iCs/>
      <w:color w:val="FFFFFF" w:themeColor="background1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B7686"/>
    <w:pPr>
      <w:keepNext/>
      <w:keepLines/>
      <w:spacing w:before="480" w:after="240"/>
      <w:jc w:val="right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AB7686"/>
    <w:pPr>
      <w:keepNext/>
      <w:keepLines/>
      <w:jc w:val="right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7E3FA7"/>
    <w:pPr>
      <w:tabs>
        <w:tab w:val="center" w:pos="4536"/>
        <w:tab w:val="right" w:pos="9072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7E3FA7"/>
  </w:style>
  <w:style w:type="character" w:customStyle="1" w:styleId="HeaderChar">
    <w:name w:val="Header Char"/>
    <w:basedOn w:val="DefaultParagraphFont"/>
    <w:link w:val="Header"/>
    <w:uiPriority w:val="99"/>
    <w:rsid w:val="007E3FA7"/>
  </w:style>
  <w:style w:type="paragraph" w:styleId="Footer">
    <w:name w:val="footer"/>
    <w:basedOn w:val="Normal"/>
    <w:link w:val="FooterChar"/>
    <w:uiPriority w:val="99"/>
    <w:unhideWhenUsed/>
    <w:rsid w:val="007E3FA7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E3FA7"/>
  </w:style>
  <w:style w:type="table" w:styleId="TableGrid">
    <w:name w:val="Table Grid"/>
    <w:basedOn w:val="TableNormal"/>
    <w:uiPriority w:val="59"/>
    <w:rsid w:val="007E3FA7"/>
    <w:pPr>
      <w:spacing w:after="0"/>
    </w:pPr>
    <w:rPr>
      <w:sz w:val="22"/>
      <w:szCs w:val="22"/>
      <w:lang w:val="sv-S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9Char">
    <w:name w:val="Heading 9 Char"/>
    <w:basedOn w:val="DefaultParagraphFont"/>
    <w:link w:val="Heading9"/>
    <w:rsid w:val="00B20AE0"/>
    <w:rPr>
      <w:rFonts w:asciiTheme="majorHAnsi" w:eastAsiaTheme="majorEastAsia" w:hAnsiTheme="majorHAnsi" w:cstheme="majorBidi"/>
      <w:i/>
      <w:iCs/>
      <w:color w:val="FFFFFF" w:themeColor="background1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3815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header" Target="header3.xml"/><Relationship Id="rId14" Type="http://schemas.openxmlformats.org/officeDocument/2006/relationships/footer" Target="footer3.xml"/><Relationship Id="rId15" Type="http://schemas.openxmlformats.org/officeDocument/2006/relationships/fontTable" Target="fontTable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header" Target="header1.xml"/><Relationship Id="rId10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3</Pages>
  <Words>139</Words>
  <Characters>793</Characters>
  <Application>Microsoft Macintosh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GI_report</vt:lpstr>
    </vt:vector>
  </TitlesOfParts>
  <LinksUpToDate>false</LinksUpToDate>
  <CharactersWithSpaces>9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GI_report</dc:title>
  <dc:creator>Thomas Källman</dc:creator>
  <cp:lastModifiedBy>Microsoft Office User</cp:lastModifiedBy>
  <cp:revision>11</cp:revision>
  <dcterms:created xsi:type="dcterms:W3CDTF">2018-03-05T09:57:00Z</dcterms:created>
  <dcterms:modified xsi:type="dcterms:W3CDTF">2018-03-06T10:22:00Z</dcterms:modified>
</cp:coreProperties>
</file>